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877C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877C1">
        <w:rPr>
          <w:rFonts w:ascii="Times New Roman" w:hAnsi="Times New Roman" w:cs="Times New Roman"/>
          <w:bCs/>
          <w:sz w:val="24"/>
          <w:szCs w:val="24"/>
        </w:rPr>
        <w:t>5</w:t>
      </w:r>
      <w:bookmarkStart w:id="0" w:name="_GoBack"/>
      <w:bookmarkEnd w:id="0"/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9877C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9877C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4B72D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9877C1">
        <w:rPr>
          <w:rFonts w:ascii="Times New Roman" w:eastAsia="Times New Roman" w:hAnsi="Times New Roman" w:cs="Times New Roman"/>
          <w:b/>
          <w:sz w:val="24"/>
          <w:szCs w:val="24"/>
        </w:rPr>
        <w:t xml:space="preserve">и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9877C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9877C1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A52BEE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термичке изолације, </w:t>
            </w:r>
            <w:r w:rsidR="009D386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A52BEE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термичком изолацијом, а кров без термичке</w:t>
            </w:r>
            <w:r w:rsidR="009D386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77C1" w:rsidRDefault="009D3861" w:rsidP="009877C1">
            <w:pPr>
              <w:spacing w:line="259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9D3861" w:rsidRPr="000A0766" w:rsidRDefault="009D3861" w:rsidP="009877C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B72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Pr="009877C1" w:rsidRDefault="00E55D56" w:rsidP="009877C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77C1" w:rsidRDefault="009877C1" w:rsidP="005D55ED">
            <w:pPr>
              <w:tabs>
                <w:tab w:val="left" w:pos="360"/>
              </w:tabs>
              <w:jc w:val="both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Pr="009877C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за породичне куће и станове)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</w:p>
          <w:p w:rsidR="00E55D56" w:rsidRPr="006D76A1" w:rsidRDefault="009877C1" w:rsidP="009877C1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. 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ермичке изолације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ермичком изолацијом, а кров без термичк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877C1" w:rsidRDefault="009877C1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877C1" w:rsidRDefault="009877C1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877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55D56" w:rsidRDefault="009877C1" w:rsidP="009877C1">
      <w:pPr>
        <w:tabs>
          <w:tab w:val="left" w:pos="6285"/>
        </w:tabs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ab/>
      </w: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9877C1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ермичке изолације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ермичком изолацијом, а кров без термичке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золациј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9877C1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термичке изолације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са 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термичком изолацијом,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кров без 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термичк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A52BE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4B72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03D8" w:rsidRDefault="000F03D8" w:rsidP="00CB7E8C">
      <w:pPr>
        <w:spacing w:after="0" w:line="240" w:lineRule="auto"/>
      </w:pPr>
      <w:r>
        <w:separator/>
      </w:r>
    </w:p>
  </w:endnote>
  <w:endnote w:type="continuationSeparator" w:id="1">
    <w:p w:rsidR="000F03D8" w:rsidRDefault="000F03D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03D8" w:rsidRDefault="000F03D8" w:rsidP="00CB7E8C">
      <w:pPr>
        <w:spacing w:after="0" w:line="240" w:lineRule="auto"/>
      </w:pPr>
      <w:r>
        <w:separator/>
      </w:r>
    </w:p>
  </w:footnote>
  <w:footnote w:type="continuationSeparator" w:id="1">
    <w:p w:rsidR="000F03D8" w:rsidRDefault="000F03D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03D8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B5001"/>
    <w:rsid w:val="00201EE4"/>
    <w:rsid w:val="0020470D"/>
    <w:rsid w:val="00215AAC"/>
    <w:rsid w:val="002264EA"/>
    <w:rsid w:val="002B31BC"/>
    <w:rsid w:val="002B5978"/>
    <w:rsid w:val="002C788C"/>
    <w:rsid w:val="002D37E0"/>
    <w:rsid w:val="00350DAD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B72D3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0916"/>
    <w:rsid w:val="00785A01"/>
    <w:rsid w:val="007B05FB"/>
    <w:rsid w:val="007B1CD8"/>
    <w:rsid w:val="007E37D4"/>
    <w:rsid w:val="008009B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877C1"/>
    <w:rsid w:val="00996108"/>
    <w:rsid w:val="009B4BCA"/>
    <w:rsid w:val="009B593D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2BEE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06DC4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0F37D-8F21-4C56-9770-0376E991C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2</cp:revision>
  <cp:lastPrinted>2021-07-21T07:14:00Z</cp:lastPrinted>
  <dcterms:created xsi:type="dcterms:W3CDTF">2022-07-26T10:41:00Z</dcterms:created>
  <dcterms:modified xsi:type="dcterms:W3CDTF">2022-07-26T10:41:00Z</dcterms:modified>
</cp:coreProperties>
</file>